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png" ContentType="image/png"/>
  <Override PartName="/word/media/rId8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1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3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3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3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3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4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7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7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9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0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1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2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2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2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4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6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7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7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8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8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4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49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2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3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3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bookmarkEnd w:id="81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4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knitr</w:t>
      </w:r>
      <w:r>
        <w:t xml:space="preserve">)</w:t>
      </w:r>
      <w:r>
        <w:br/>
      </w:r>
      <w:r>
        <w:rPr>
          <w:bCs/>
          <w:b/>
        </w:rPr>
        <w:t xml:space="preserve">kable</w:t>
      </w:r>
      <w:r>
        <w:t xml:space="preserve">(</w:t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10))</w:t>
      </w:r>
      <w:r>
        <w:br/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55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56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56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62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62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56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68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0"/>
    <w:bookmarkEnd w:id="101"/>
    <w:bookmarkStart w:id="108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69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69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69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bscritos-e-superescrito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bscritos e Superescrito</w:t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bookmarkEnd w:id="106"/>
    <w:bookmarkStart w:id="107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r>
        <w:br w:type="page"/>
      </w:r>
    </w:p>
    <w:bookmarkEnd w:id="107"/>
    <w:bookmarkEnd w:id="108"/>
    <w:bookmarkStart w:id="109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70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71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09"/>
    <w:bookmarkStart w:id="110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72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p>
      <w:r>
        <w:br w:type="page"/>
      </w:r>
    </w:p>
    <w:bookmarkEnd w:id="110"/>
    <w:bookmarkEnd w:id="111"/>
    <w:bookmarkStart w:id="112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73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74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73"/>
        </w:numPr>
      </w:pPr>
      <w:r>
        <w:t xml:space="preserve">pacotes do Tidyverse:</w:t>
      </w:r>
      <w:r>
        <w:br/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77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77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77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77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77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77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77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77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77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77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77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77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78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78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78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78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78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78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78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78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78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78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79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79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79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79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79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79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79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112"/>
    <w:bookmarkStart w:id="113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82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modificando dados com set:</w:t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13"/>
    <w:bookmarkStart w:id="114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85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85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85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86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85"/>
        </w:numPr>
      </w:pPr>
      <w:r>
        <w:t xml:space="preserve">Gráfico de dispersã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85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90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90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90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91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91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92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93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94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14"/>
    <w:bookmarkStart w:id="116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15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115"/>
    <w:bookmarkEnd w:id="116"/>
    <w:bookmarkStart w:id="120" w:name="referências"/>
    <w:p>
      <w:pPr>
        <w:pStyle w:val="Heading1"/>
      </w:pPr>
      <w:r>
        <w:t xml:space="preserve">Referências</w:t>
      </w:r>
    </w:p>
    <w:bookmarkStart w:id="119" w:name="refs"/>
    <w:bookmarkStart w:id="11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1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18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7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7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24T05:40:14Z</dcterms:created>
  <dcterms:modified xsi:type="dcterms:W3CDTF">2023-02-24T05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24</vt:lpwstr>
  </property>
  <property fmtid="{D5CDD505-2E9C-101B-9397-08002B2CF9AE}" pid="5" name="output">
    <vt:lpwstr/>
  </property>
</Properties>
</file>